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07E0B" w14:textId="77777777" w:rsidR="0045246F" w:rsidRDefault="0045246F" w:rsidP="0045246F">
      <w:pPr>
        <w:spacing w:after="0"/>
        <w:jc w:val="center"/>
        <w:rPr>
          <w:b/>
          <w:bCs/>
          <w:sz w:val="28"/>
          <w:szCs w:val="28"/>
        </w:rPr>
      </w:pPr>
      <w:r w:rsidRPr="00B003A4">
        <w:rPr>
          <w:b/>
          <w:bCs/>
          <w:sz w:val="28"/>
          <w:szCs w:val="28"/>
        </w:rPr>
        <w:t>Growth Group Study Questions</w:t>
      </w:r>
    </w:p>
    <w:p w14:paraId="53D024DE" w14:textId="0BE40291" w:rsidR="0045246F" w:rsidRPr="00B003A4" w:rsidRDefault="0045246F" w:rsidP="0045246F">
      <w:pPr>
        <w:spacing w:after="0"/>
        <w:jc w:val="center"/>
        <w:rPr>
          <w:sz w:val="24"/>
          <w:szCs w:val="24"/>
        </w:rPr>
      </w:pPr>
      <w:r w:rsidRPr="00B003A4">
        <w:rPr>
          <w:sz w:val="24"/>
          <w:szCs w:val="24"/>
        </w:rPr>
        <w:t xml:space="preserve">Week of </w:t>
      </w:r>
      <w:r w:rsidR="00355C36">
        <w:rPr>
          <w:sz w:val="24"/>
          <w:szCs w:val="24"/>
        </w:rPr>
        <w:t xml:space="preserve">May </w:t>
      </w:r>
      <w:r w:rsidR="002672F1">
        <w:rPr>
          <w:sz w:val="24"/>
          <w:szCs w:val="24"/>
        </w:rPr>
        <w:t>31</w:t>
      </w:r>
      <w:r w:rsidRPr="00B003A4">
        <w:rPr>
          <w:sz w:val="24"/>
          <w:szCs w:val="24"/>
        </w:rPr>
        <w:t>, 2020</w:t>
      </w:r>
    </w:p>
    <w:p w14:paraId="73232D51" w14:textId="77777777" w:rsidR="0045246F" w:rsidRDefault="0045246F" w:rsidP="0045246F"/>
    <w:p w14:paraId="278E6002" w14:textId="77777777" w:rsidR="0045246F" w:rsidRDefault="0045246F" w:rsidP="0045246F">
      <w:pPr>
        <w:rPr>
          <w:rFonts w:ascii="Calibri" w:hAnsi="Calibri" w:cs="Calibri"/>
          <w:b/>
          <w:bCs/>
          <w:sz w:val="26"/>
          <w:szCs w:val="26"/>
        </w:rPr>
      </w:pPr>
    </w:p>
    <w:p w14:paraId="1C05EFA4" w14:textId="77777777" w:rsidR="0045246F" w:rsidRDefault="0045246F" w:rsidP="0045246F">
      <w:pPr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Sermon Outline Review</w:t>
      </w:r>
    </w:p>
    <w:p w14:paraId="2AC721EC" w14:textId="4DD79B94" w:rsidR="0045246F" w:rsidRPr="00A8316A" w:rsidRDefault="0045246F" w:rsidP="0045246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 xml:space="preserve">Focus Training Exercise: </w:t>
      </w:r>
      <w:r w:rsidR="002672F1">
        <w:rPr>
          <w:rFonts w:ascii="Calibri" w:hAnsi="Calibri" w:cs="Calibri"/>
          <w:i/>
          <w:iCs/>
          <w:sz w:val="26"/>
          <w:szCs w:val="26"/>
        </w:rPr>
        <w:t>Perseverance</w:t>
      </w:r>
    </w:p>
    <w:p w14:paraId="346D2F2E" w14:textId="0090519F" w:rsidR="0045246F" w:rsidRPr="007C3A76" w:rsidRDefault="002672F1" w:rsidP="0045246F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1 Timothy 4:11-16</w:t>
      </w:r>
    </w:p>
    <w:p w14:paraId="5BB7C662" w14:textId="5F469883" w:rsidR="0045246F" w:rsidRPr="007C3A76" w:rsidRDefault="002672F1" w:rsidP="0045246F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Consistent Self Check-up</w:t>
      </w:r>
      <w:r w:rsidR="00001B27">
        <w:rPr>
          <w:rFonts w:ascii="Calibri" w:hAnsi="Calibri" w:cs="Calibri"/>
          <w:sz w:val="26"/>
          <w:szCs w:val="26"/>
        </w:rPr>
        <w:tab/>
      </w:r>
      <w:r w:rsidR="00001B27">
        <w:rPr>
          <w:rFonts w:ascii="Calibri" w:hAnsi="Calibri" w:cs="Calibri"/>
          <w:sz w:val="26"/>
          <w:szCs w:val="26"/>
        </w:rPr>
        <w:tab/>
      </w:r>
      <w:r>
        <w:rPr>
          <w:rFonts w:ascii="Arial" w:hAnsi="Arial" w:cs="Arial"/>
          <w:sz w:val="24"/>
          <w:szCs w:val="24"/>
        </w:rPr>
        <w:t>Vs. 16</w:t>
      </w:r>
    </w:p>
    <w:p w14:paraId="3442932A" w14:textId="3FA493E3" w:rsidR="0045246F" w:rsidRPr="007C3A76" w:rsidRDefault="00CF6EA2" w:rsidP="0045246F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T</w:t>
      </w:r>
      <w:r w:rsidR="002672F1">
        <w:rPr>
          <w:rFonts w:ascii="Calibri" w:hAnsi="Calibri" w:cs="Calibri"/>
          <w:sz w:val="26"/>
          <w:szCs w:val="26"/>
        </w:rPr>
        <w:t>he Church</w:t>
      </w:r>
      <w:r w:rsidR="0045246F">
        <w:rPr>
          <w:rFonts w:ascii="Calibri" w:hAnsi="Calibri" w:cs="Calibri"/>
          <w:sz w:val="26"/>
          <w:szCs w:val="26"/>
        </w:rPr>
        <w:tab/>
      </w:r>
      <w:r w:rsidR="0045246F">
        <w:rPr>
          <w:rFonts w:ascii="Calibri" w:hAnsi="Calibri" w:cs="Calibri"/>
          <w:sz w:val="26"/>
          <w:szCs w:val="26"/>
        </w:rPr>
        <w:tab/>
      </w:r>
      <w:r w:rsidR="00001B27"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 w:rsidR="002672F1">
        <w:rPr>
          <w:rFonts w:ascii="Arial" w:hAnsi="Arial" w:cs="Arial"/>
          <w:sz w:val="24"/>
          <w:szCs w:val="24"/>
        </w:rPr>
        <w:t>Hebrews 10:23-25; 3:13-14</w:t>
      </w:r>
    </w:p>
    <w:p w14:paraId="66119173" w14:textId="56F692C7" w:rsidR="008A65AA" w:rsidRDefault="002672F1" w:rsidP="0045246F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The Spirit</w:t>
      </w:r>
      <w:r w:rsidR="0045246F">
        <w:rPr>
          <w:rFonts w:ascii="Calibri" w:hAnsi="Calibri" w:cs="Calibri"/>
          <w:sz w:val="26"/>
          <w:szCs w:val="26"/>
        </w:rPr>
        <w:tab/>
      </w:r>
      <w:r w:rsidR="0045246F">
        <w:rPr>
          <w:rFonts w:ascii="Calibri" w:hAnsi="Calibri" w:cs="Calibri"/>
          <w:sz w:val="26"/>
          <w:szCs w:val="26"/>
        </w:rPr>
        <w:tab/>
      </w:r>
      <w:r w:rsidR="00FE5042">
        <w:rPr>
          <w:rFonts w:ascii="Calibri" w:hAnsi="Calibri" w:cs="Calibri"/>
          <w:sz w:val="26"/>
          <w:szCs w:val="26"/>
        </w:rPr>
        <w:tab/>
      </w:r>
      <w:r w:rsidR="00FE5042"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Arial" w:hAnsi="Arial" w:cs="Arial"/>
          <w:sz w:val="24"/>
          <w:szCs w:val="24"/>
        </w:rPr>
        <w:t>2 Timothy 1:6-7</w:t>
      </w:r>
    </w:p>
    <w:p w14:paraId="63CEFC6E" w14:textId="77777777" w:rsidR="004413EE" w:rsidRDefault="004413EE" w:rsidP="0045246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4B38C3E8" w14:textId="16B6ECBE" w:rsidR="0045246F" w:rsidRDefault="0045246F" w:rsidP="0045246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Digging Deeper</w:t>
      </w:r>
    </w:p>
    <w:p w14:paraId="02A4F444" w14:textId="77777777" w:rsidR="004413EE" w:rsidRPr="001E58AE" w:rsidRDefault="004413EE" w:rsidP="0045246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485B8BA2" w14:textId="6A15E918" w:rsidR="0045246F" w:rsidRPr="004D6FF2" w:rsidRDefault="0045246F" w:rsidP="004D6FF2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 w:rsidRPr="001E58AE">
        <w:rPr>
          <w:rFonts w:ascii="Calibri" w:hAnsi="Calibri" w:cs="Calibri"/>
          <w:sz w:val="26"/>
          <w:szCs w:val="26"/>
        </w:rPr>
        <w:t>What</w:t>
      </w:r>
      <w:r w:rsidR="008A65AA">
        <w:rPr>
          <w:rFonts w:ascii="Calibri" w:hAnsi="Calibri" w:cs="Calibri"/>
          <w:sz w:val="26"/>
          <w:szCs w:val="26"/>
        </w:rPr>
        <w:t xml:space="preserve"> is one thing that stood out to you about these passages and why?</w:t>
      </w:r>
    </w:p>
    <w:p w14:paraId="1492AA10" w14:textId="026DE238" w:rsidR="0045246F" w:rsidRPr="00001B27" w:rsidRDefault="0045246F" w:rsidP="008A65AA">
      <w:pPr>
        <w:spacing w:after="0" w:line="240" w:lineRule="auto"/>
        <w:rPr>
          <w:rFonts w:ascii="Calibri" w:hAnsi="Calibri" w:cs="Calibri"/>
          <w:sz w:val="26"/>
          <w:szCs w:val="26"/>
        </w:rPr>
      </w:pPr>
    </w:p>
    <w:p w14:paraId="001EBA74" w14:textId="719EE765" w:rsidR="001A60A1" w:rsidRPr="00344113" w:rsidRDefault="00FE5042" w:rsidP="00344113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What </w:t>
      </w:r>
      <w:r w:rsidR="00CF6EA2">
        <w:rPr>
          <w:rFonts w:asciiTheme="minorHAnsi" w:hAnsiTheme="minorHAnsi" w:cstheme="minorHAnsi"/>
          <w:sz w:val="26"/>
          <w:szCs w:val="26"/>
        </w:rPr>
        <w:t xml:space="preserve">is </w:t>
      </w:r>
      <w:r w:rsidR="002672F1">
        <w:rPr>
          <w:rFonts w:asciiTheme="minorHAnsi" w:hAnsiTheme="minorHAnsi" w:cstheme="minorHAnsi"/>
          <w:sz w:val="26"/>
          <w:szCs w:val="26"/>
        </w:rPr>
        <w:t>perseverance?</w:t>
      </w:r>
    </w:p>
    <w:p w14:paraId="70BD0585" w14:textId="77777777" w:rsidR="0045246F" w:rsidRDefault="0045246F" w:rsidP="0045246F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sz w:val="26"/>
          <w:szCs w:val="26"/>
        </w:rPr>
      </w:pPr>
      <w:r w:rsidRPr="00E0026A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1E89AFC9" w14:textId="623E0F68" w:rsidR="0045246F" w:rsidRDefault="00FE5042" w:rsidP="0045246F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</w:t>
      </w:r>
      <w:r w:rsidR="002672F1">
        <w:rPr>
          <w:rFonts w:ascii="Calibri" w:hAnsi="Calibri" w:cs="Calibri"/>
          <w:sz w:val="26"/>
          <w:szCs w:val="26"/>
        </w:rPr>
        <w:t xml:space="preserve">y is there a need for consistent </w:t>
      </w:r>
      <w:proofErr w:type="spellStart"/>
      <w:r w:rsidR="002672F1">
        <w:rPr>
          <w:rFonts w:ascii="Calibri" w:hAnsi="Calibri" w:cs="Calibri"/>
          <w:sz w:val="26"/>
          <w:szCs w:val="26"/>
        </w:rPr>
        <w:t>self check-up</w:t>
      </w:r>
      <w:proofErr w:type="spellEnd"/>
      <w:r w:rsidR="002672F1">
        <w:rPr>
          <w:rFonts w:ascii="Calibri" w:hAnsi="Calibri" w:cs="Calibri"/>
          <w:sz w:val="26"/>
          <w:szCs w:val="26"/>
        </w:rPr>
        <w:t>?</w:t>
      </w:r>
    </w:p>
    <w:p w14:paraId="23297E39" w14:textId="77777777" w:rsidR="0045246F" w:rsidRPr="003329F6" w:rsidRDefault="0045246F" w:rsidP="0045246F">
      <w:pPr>
        <w:pStyle w:val="NormalWeb"/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</w:p>
    <w:p w14:paraId="09DC2022" w14:textId="52A13DF9" w:rsidR="0045246F" w:rsidRDefault="002672F1" w:rsidP="0045246F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at are some of the question</w:t>
      </w:r>
      <w:r w:rsidR="00BF447A">
        <w:rPr>
          <w:rFonts w:ascii="Calibri" w:hAnsi="Calibri" w:cs="Calibri"/>
          <w:sz w:val="26"/>
          <w:szCs w:val="26"/>
        </w:rPr>
        <w:t>s</w:t>
      </w:r>
      <w:r>
        <w:rPr>
          <w:rFonts w:ascii="Calibri" w:hAnsi="Calibri" w:cs="Calibri"/>
          <w:sz w:val="26"/>
          <w:szCs w:val="26"/>
        </w:rPr>
        <w:t xml:space="preserve"> we can ask in </w:t>
      </w:r>
      <w:r w:rsidR="00BF447A">
        <w:rPr>
          <w:rFonts w:ascii="Calibri" w:hAnsi="Calibri" w:cs="Calibri"/>
          <w:sz w:val="26"/>
          <w:szCs w:val="26"/>
        </w:rPr>
        <w:t>our</w:t>
      </w:r>
      <w:r>
        <w:rPr>
          <w:rFonts w:ascii="Calibri" w:hAnsi="Calibri" w:cs="Calibri"/>
          <w:sz w:val="26"/>
          <w:szCs w:val="26"/>
        </w:rPr>
        <w:t xml:space="preserve"> </w:t>
      </w:r>
      <w:proofErr w:type="spellStart"/>
      <w:r>
        <w:rPr>
          <w:rFonts w:ascii="Calibri" w:hAnsi="Calibri" w:cs="Calibri"/>
          <w:sz w:val="26"/>
          <w:szCs w:val="26"/>
        </w:rPr>
        <w:t>self check-up</w:t>
      </w:r>
      <w:proofErr w:type="spellEnd"/>
      <w:r>
        <w:rPr>
          <w:rFonts w:ascii="Calibri" w:hAnsi="Calibri" w:cs="Calibri"/>
          <w:sz w:val="26"/>
          <w:szCs w:val="26"/>
        </w:rPr>
        <w:t>?</w:t>
      </w:r>
    </w:p>
    <w:p w14:paraId="45566FF4" w14:textId="4F9B8AFF" w:rsidR="00610123" w:rsidRDefault="00610123" w:rsidP="00610123">
      <w:pPr>
        <w:pStyle w:val="NormalWeb"/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</w:p>
    <w:p w14:paraId="1D3038B2" w14:textId="6F7E3EFF" w:rsidR="00991602" w:rsidRDefault="002672F1" w:rsidP="00991602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What role </w:t>
      </w:r>
      <w:r w:rsidR="00BF447A">
        <w:rPr>
          <w:rFonts w:ascii="Calibri" w:hAnsi="Calibri" w:cs="Calibri"/>
          <w:sz w:val="26"/>
          <w:szCs w:val="26"/>
        </w:rPr>
        <w:t>does</w:t>
      </w:r>
      <w:r>
        <w:rPr>
          <w:rFonts w:ascii="Calibri" w:hAnsi="Calibri" w:cs="Calibri"/>
          <w:sz w:val="26"/>
          <w:szCs w:val="26"/>
        </w:rPr>
        <w:t xml:space="preserve"> the church play in your perseverance?</w:t>
      </w:r>
    </w:p>
    <w:p w14:paraId="3E01B75C" w14:textId="77777777" w:rsidR="00503D7C" w:rsidRDefault="00503D7C" w:rsidP="00503D7C">
      <w:pPr>
        <w:pStyle w:val="NormalWeb"/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</w:p>
    <w:p w14:paraId="5815334A" w14:textId="09A58EE6" w:rsidR="004D6FF2" w:rsidRDefault="00D13AA8" w:rsidP="00BF447A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</w:t>
      </w:r>
      <w:r w:rsidR="00A9057B">
        <w:rPr>
          <w:rFonts w:ascii="Calibri" w:hAnsi="Calibri" w:cs="Calibri"/>
          <w:sz w:val="26"/>
          <w:szCs w:val="26"/>
        </w:rPr>
        <w:t xml:space="preserve">ave you been a lone ranger Christian? If </w:t>
      </w:r>
      <w:proofErr w:type="gramStart"/>
      <w:r w:rsidR="00A9057B">
        <w:rPr>
          <w:rFonts w:ascii="Calibri" w:hAnsi="Calibri" w:cs="Calibri"/>
          <w:sz w:val="26"/>
          <w:szCs w:val="26"/>
        </w:rPr>
        <w:t>so</w:t>
      </w:r>
      <w:proofErr w:type="gramEnd"/>
      <w:r w:rsidR="00A9057B">
        <w:rPr>
          <w:rFonts w:ascii="Calibri" w:hAnsi="Calibri" w:cs="Calibri"/>
          <w:sz w:val="26"/>
          <w:szCs w:val="26"/>
        </w:rPr>
        <w:t xml:space="preserve"> what needs to change?</w:t>
      </w:r>
    </w:p>
    <w:p w14:paraId="1F34CE56" w14:textId="77777777" w:rsidR="009C7A42" w:rsidRPr="009C7A42" w:rsidRDefault="009C7A42" w:rsidP="00BF447A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711073BB" w14:textId="5943AC21" w:rsidR="009C7A42" w:rsidRDefault="00A9057B" w:rsidP="00BF447A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ow do you fan the fire?</w:t>
      </w:r>
    </w:p>
    <w:p w14:paraId="76814F10" w14:textId="77777777" w:rsidR="00BF447A" w:rsidRPr="00BF447A" w:rsidRDefault="00BF447A" w:rsidP="00BF447A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1A4558E7" w14:textId="4CD9D8B6" w:rsidR="00A15020" w:rsidRDefault="00A9057B" w:rsidP="00A15020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 w:rsidRPr="00BF447A">
        <w:rPr>
          <w:rFonts w:ascii="Calibri" w:hAnsi="Calibri" w:cs="Calibri"/>
          <w:sz w:val="26"/>
          <w:szCs w:val="26"/>
        </w:rPr>
        <w:t xml:space="preserve">What </w:t>
      </w:r>
      <w:r w:rsidR="00DA19A7">
        <w:rPr>
          <w:rFonts w:ascii="Calibri" w:hAnsi="Calibri" w:cs="Calibri"/>
          <w:sz w:val="26"/>
          <w:szCs w:val="26"/>
        </w:rPr>
        <w:t>S</w:t>
      </w:r>
      <w:r w:rsidRPr="00BF447A">
        <w:rPr>
          <w:rFonts w:ascii="Calibri" w:hAnsi="Calibri" w:cs="Calibri"/>
          <w:sz w:val="26"/>
          <w:szCs w:val="26"/>
        </w:rPr>
        <w:t>pirit has God given us, and not given us</w:t>
      </w:r>
      <w:r w:rsidR="00DA19A7">
        <w:rPr>
          <w:rFonts w:ascii="Calibri" w:hAnsi="Calibri" w:cs="Calibri"/>
          <w:sz w:val="26"/>
          <w:szCs w:val="26"/>
        </w:rPr>
        <w:t>?</w:t>
      </w:r>
    </w:p>
    <w:p w14:paraId="4093C72B" w14:textId="77777777" w:rsidR="00EC33A4" w:rsidRDefault="00EC33A4" w:rsidP="00EC33A4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5C5B95EF" w14:textId="4E4ACE06" w:rsidR="00EC33A4" w:rsidRPr="00BF447A" w:rsidRDefault="00EC33A4" w:rsidP="00A15020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ow are you persevering during this quarantine?</w:t>
      </w:r>
    </w:p>
    <w:p w14:paraId="5FABE426" w14:textId="77777777" w:rsidR="0045246F" w:rsidRPr="007A4CF9" w:rsidRDefault="0045246F" w:rsidP="007A4CF9">
      <w:pPr>
        <w:spacing w:after="0" w:line="240" w:lineRule="auto"/>
        <w:rPr>
          <w:rFonts w:ascii="Calibri" w:eastAsia="Times New Roman" w:hAnsi="Calibri" w:cs="Calibri"/>
          <w:sz w:val="26"/>
          <w:szCs w:val="26"/>
        </w:rPr>
      </w:pPr>
    </w:p>
    <w:p w14:paraId="62136970" w14:textId="454B68AD" w:rsidR="00315621" w:rsidRDefault="004413EE" w:rsidP="00B12FD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ascii="Calibri" w:eastAsia="Times New Roman" w:hAnsi="Calibri" w:cs="Calibri"/>
          <w:sz w:val="26"/>
          <w:szCs w:val="26"/>
        </w:rPr>
        <w:t xml:space="preserve">What is one thing that this sermon is encouraging you to change about your attitude or actions? </w:t>
      </w:r>
    </w:p>
    <w:sectPr w:rsidR="003156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DF0DB8"/>
    <w:multiLevelType w:val="hybridMultilevel"/>
    <w:tmpl w:val="45B6E41A"/>
    <w:lvl w:ilvl="0" w:tplc="2348FD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143E6"/>
    <w:multiLevelType w:val="hybridMultilevel"/>
    <w:tmpl w:val="6C58ECF6"/>
    <w:lvl w:ilvl="0" w:tplc="19F2D5B0">
      <w:start w:val="1"/>
      <w:numFmt w:val="decimal"/>
      <w:lvlText w:val="%1."/>
      <w:lvlJc w:val="left"/>
      <w:pPr>
        <w:ind w:left="720" w:hanging="360"/>
      </w:pPr>
      <w:rPr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szAxMTU0NDc0MDNT0lEKTi0uzszPAykwrAUAH3EooSwAAAA="/>
  </w:docVars>
  <w:rsids>
    <w:rsidRoot w:val="0045246F"/>
    <w:rsid w:val="00001B27"/>
    <w:rsid w:val="001A60A1"/>
    <w:rsid w:val="001B0044"/>
    <w:rsid w:val="0023129D"/>
    <w:rsid w:val="00265AEA"/>
    <w:rsid w:val="002672F1"/>
    <w:rsid w:val="00286695"/>
    <w:rsid w:val="00315621"/>
    <w:rsid w:val="00344113"/>
    <w:rsid w:val="00355C36"/>
    <w:rsid w:val="00385BAB"/>
    <w:rsid w:val="00401F88"/>
    <w:rsid w:val="004413EE"/>
    <w:rsid w:val="0045246F"/>
    <w:rsid w:val="004D6FF2"/>
    <w:rsid w:val="00503D7C"/>
    <w:rsid w:val="00560697"/>
    <w:rsid w:val="00610123"/>
    <w:rsid w:val="006C4E92"/>
    <w:rsid w:val="006D23FE"/>
    <w:rsid w:val="007A4CF9"/>
    <w:rsid w:val="008A65AA"/>
    <w:rsid w:val="008F5E1A"/>
    <w:rsid w:val="0090231C"/>
    <w:rsid w:val="00991602"/>
    <w:rsid w:val="009C7A42"/>
    <w:rsid w:val="00A15020"/>
    <w:rsid w:val="00A9057B"/>
    <w:rsid w:val="00B12FDC"/>
    <w:rsid w:val="00BA5485"/>
    <w:rsid w:val="00BF447A"/>
    <w:rsid w:val="00C672C9"/>
    <w:rsid w:val="00CF6EA2"/>
    <w:rsid w:val="00D13AA8"/>
    <w:rsid w:val="00DA19A7"/>
    <w:rsid w:val="00DF4F48"/>
    <w:rsid w:val="00E73406"/>
    <w:rsid w:val="00EC33A4"/>
    <w:rsid w:val="00F649D8"/>
    <w:rsid w:val="00FE5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6E3BB"/>
  <w15:chartTrackingRefBased/>
  <w15:docId w15:val="{24079D4A-8D85-41CC-AD8F-E7B3EE10D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4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46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524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524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Humphreys</dc:creator>
  <cp:keywords/>
  <dc:description/>
  <cp:lastModifiedBy>Jared Humphreys</cp:lastModifiedBy>
  <cp:revision>2</cp:revision>
  <cp:lastPrinted>2020-05-07T15:26:00Z</cp:lastPrinted>
  <dcterms:created xsi:type="dcterms:W3CDTF">2020-05-30T22:37:00Z</dcterms:created>
  <dcterms:modified xsi:type="dcterms:W3CDTF">2020-05-30T22:37:00Z</dcterms:modified>
</cp:coreProperties>
</file>